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565880" w14:textId="336FE430" w:rsidR="00641B71" w:rsidRDefault="009708DB" w:rsidP="009708DB">
      <w:pPr>
        <w:jc w:val="center"/>
      </w:pPr>
      <w:r>
        <w:rPr>
          <w:noProof/>
        </w:rPr>
        <w:drawing>
          <wp:inline distT="0" distB="0" distL="0" distR="0" wp14:anchorId="6691D156" wp14:editId="41D2CE7B">
            <wp:extent cx="1437655" cy="1371600"/>
            <wp:effectExtent l="0" t="0" r="0" b="0"/>
            <wp:docPr id="1315028398" name="Picture 1" descr="A picture containing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028398" name="Picture 1" descr="A picture containing logo&#10;&#10;AI-generated content may be incorrect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765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15A9C" w14:textId="5B4EE808" w:rsidR="009708DB" w:rsidRPr="009708DB" w:rsidRDefault="009708DB" w:rsidP="009708DB">
      <w:pPr>
        <w:pStyle w:val="NoSpacing"/>
        <w:jc w:val="center"/>
        <w:rPr>
          <w:b/>
          <w:bCs/>
        </w:rPr>
      </w:pPr>
      <w:r w:rsidRPr="009708DB">
        <w:rPr>
          <w:b/>
          <w:bCs/>
        </w:rPr>
        <w:t>Board of Commissioners</w:t>
      </w:r>
    </w:p>
    <w:p w14:paraId="415E034F" w14:textId="6BD131C4" w:rsidR="009708DB" w:rsidRDefault="009708DB" w:rsidP="009708DB">
      <w:pPr>
        <w:pStyle w:val="NoSpacing"/>
        <w:jc w:val="center"/>
        <w:rPr>
          <w:b/>
          <w:bCs/>
        </w:rPr>
      </w:pPr>
      <w:r w:rsidRPr="009708DB">
        <w:rPr>
          <w:b/>
          <w:bCs/>
        </w:rPr>
        <w:t>Monday, January 26, 2026</w:t>
      </w:r>
    </w:p>
    <w:p w14:paraId="68C60EB4" w14:textId="77777777" w:rsidR="009708DB" w:rsidRPr="009708DB" w:rsidRDefault="009708DB" w:rsidP="009708DB">
      <w:pPr>
        <w:pStyle w:val="NoSpacing"/>
        <w:jc w:val="center"/>
        <w:rPr>
          <w:b/>
          <w:bCs/>
        </w:rPr>
      </w:pPr>
      <w:r w:rsidRPr="009708DB">
        <w:rPr>
          <w:b/>
          <w:bCs/>
        </w:rPr>
        <w:t>Establishing Goals for FY 2027</w:t>
      </w:r>
    </w:p>
    <w:p w14:paraId="575666BF" w14:textId="77777777" w:rsidR="009708DB" w:rsidRDefault="009708DB" w:rsidP="009708DB">
      <w:pPr>
        <w:pStyle w:val="NoSpacing"/>
        <w:jc w:val="center"/>
        <w:rPr>
          <w:b/>
          <w:bCs/>
        </w:rPr>
      </w:pPr>
    </w:p>
    <w:p w14:paraId="18A21DD6" w14:textId="77777777" w:rsidR="009708DB" w:rsidRDefault="009708DB" w:rsidP="009708DB">
      <w:pPr>
        <w:pStyle w:val="NoSpacing"/>
        <w:jc w:val="center"/>
        <w:rPr>
          <w:b/>
          <w:bCs/>
        </w:rPr>
      </w:pPr>
    </w:p>
    <w:p w14:paraId="7BF6CE2A" w14:textId="77777777" w:rsidR="009708DB" w:rsidRDefault="009708DB" w:rsidP="009708DB">
      <w:pPr>
        <w:pStyle w:val="NoSpacing"/>
        <w:jc w:val="center"/>
        <w:rPr>
          <w:b/>
          <w:bCs/>
        </w:rPr>
      </w:pPr>
    </w:p>
    <w:p w14:paraId="0B291D4E" w14:textId="77777777" w:rsidR="009708DB" w:rsidRDefault="009708DB" w:rsidP="009708DB">
      <w:pPr>
        <w:pStyle w:val="NoSpacing"/>
        <w:jc w:val="center"/>
        <w:rPr>
          <w:b/>
          <w:bCs/>
        </w:rPr>
      </w:pPr>
    </w:p>
    <w:p w14:paraId="5295D74B" w14:textId="77777777" w:rsidR="009708DB" w:rsidRDefault="009708DB" w:rsidP="009708DB">
      <w:pPr>
        <w:pStyle w:val="NoSpacing"/>
        <w:jc w:val="center"/>
        <w:rPr>
          <w:b/>
          <w:bCs/>
        </w:rPr>
      </w:pPr>
    </w:p>
    <w:p w14:paraId="4DBDB8AC" w14:textId="77777777" w:rsidR="009708DB" w:rsidRDefault="009708DB" w:rsidP="009708DB">
      <w:pPr>
        <w:pStyle w:val="NoSpacing"/>
        <w:jc w:val="center"/>
        <w:rPr>
          <w:b/>
          <w:bCs/>
        </w:rPr>
      </w:pPr>
    </w:p>
    <w:p w14:paraId="18A5E332" w14:textId="3F90CDD3" w:rsidR="009708DB" w:rsidRDefault="009708DB" w:rsidP="009708DB">
      <w:pPr>
        <w:pStyle w:val="NoSpacing"/>
        <w:numPr>
          <w:ilvl w:val="0"/>
          <w:numId w:val="1"/>
        </w:numPr>
        <w:spacing w:line="720" w:lineRule="auto"/>
        <w:rPr>
          <w:b/>
          <w:bCs/>
        </w:rPr>
      </w:pPr>
      <w:r>
        <w:rPr>
          <w:b/>
          <w:bCs/>
        </w:rPr>
        <w:t>Call to Order- Mayor Jeff Winecoff</w:t>
      </w:r>
    </w:p>
    <w:p w14:paraId="57EA7764" w14:textId="5C83DD99" w:rsidR="009708DB" w:rsidRDefault="009708DB" w:rsidP="009708DB">
      <w:pPr>
        <w:pStyle w:val="NoSpacing"/>
        <w:numPr>
          <w:ilvl w:val="0"/>
          <w:numId w:val="1"/>
        </w:numPr>
        <w:spacing w:line="720" w:lineRule="auto"/>
        <w:rPr>
          <w:b/>
          <w:bCs/>
        </w:rPr>
      </w:pPr>
      <w:r>
        <w:rPr>
          <w:b/>
          <w:bCs/>
        </w:rPr>
        <w:t xml:space="preserve">Approval of the Agenda </w:t>
      </w:r>
    </w:p>
    <w:p w14:paraId="2B9C1FC4" w14:textId="39BA7978" w:rsidR="009708DB" w:rsidRDefault="009708DB" w:rsidP="009708DB">
      <w:pPr>
        <w:pStyle w:val="NoSpacing"/>
        <w:numPr>
          <w:ilvl w:val="0"/>
          <w:numId w:val="1"/>
        </w:numPr>
        <w:spacing w:line="720" w:lineRule="auto"/>
        <w:rPr>
          <w:b/>
          <w:bCs/>
        </w:rPr>
      </w:pPr>
      <w:r>
        <w:rPr>
          <w:b/>
          <w:bCs/>
        </w:rPr>
        <w:t xml:space="preserve">Establishing Goals for the FY 2027 </w:t>
      </w:r>
    </w:p>
    <w:p w14:paraId="20172307" w14:textId="23269483" w:rsidR="009708DB" w:rsidRPr="009708DB" w:rsidRDefault="009708DB" w:rsidP="009708DB">
      <w:pPr>
        <w:pStyle w:val="NoSpacing"/>
        <w:numPr>
          <w:ilvl w:val="0"/>
          <w:numId w:val="1"/>
        </w:numPr>
        <w:spacing w:line="720" w:lineRule="auto"/>
        <w:rPr>
          <w:b/>
          <w:bCs/>
        </w:rPr>
      </w:pPr>
      <w:r>
        <w:rPr>
          <w:b/>
          <w:bCs/>
        </w:rPr>
        <w:t xml:space="preserve">Adjourn </w:t>
      </w:r>
    </w:p>
    <w:sectPr w:rsidR="009708DB" w:rsidRPr="009708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F856FA"/>
    <w:multiLevelType w:val="hybridMultilevel"/>
    <w:tmpl w:val="E2902EF0"/>
    <w:lvl w:ilvl="0" w:tplc="78D2A60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45758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Y0tDAzszA2sTQ3M7BU0lEKTi0uzszPAykwrAUAuFDszSwAAAA="/>
  </w:docVars>
  <w:rsids>
    <w:rsidRoot w:val="009708DB"/>
    <w:rsid w:val="00641B71"/>
    <w:rsid w:val="006D1369"/>
    <w:rsid w:val="009708DB"/>
    <w:rsid w:val="00C07C73"/>
    <w:rsid w:val="00D27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C3F44"/>
  <w15:chartTrackingRefBased/>
  <w15:docId w15:val="{E49A3B85-A4E3-46F0-AA80-CED66B643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08D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08D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08D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08D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08D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08D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08D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08D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08D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08D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08D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08D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08D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08D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08D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08D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08D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08D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708D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08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08D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08D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708D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708D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708D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708D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08D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08D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708DB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9708D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28</Words>
  <Characters>1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 Shannon</dc:creator>
  <cp:keywords/>
  <dc:description/>
  <cp:lastModifiedBy>Tanya Shannon</cp:lastModifiedBy>
  <cp:revision>1</cp:revision>
  <cp:lastPrinted>2026-01-26T16:54:00Z</cp:lastPrinted>
  <dcterms:created xsi:type="dcterms:W3CDTF">2026-01-26T16:31:00Z</dcterms:created>
  <dcterms:modified xsi:type="dcterms:W3CDTF">2026-01-26T18:04:00Z</dcterms:modified>
</cp:coreProperties>
</file>